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1039" w:rsidRDefault="00AD4A1D">
      <w:r>
        <w:t>Report on Simulation of merge sort and quick sort</w:t>
      </w:r>
    </w:p>
    <w:p w:rsidR="00AD4A1D" w:rsidRDefault="00357C5A" w:rsidP="00AD4A1D">
      <w:pPr>
        <w:pStyle w:val="NoSpacing"/>
      </w:pPr>
      <w:proofErr w:type="gramStart"/>
      <w:r>
        <w:t>Course :</w:t>
      </w:r>
      <w:proofErr w:type="gramEnd"/>
      <w:r w:rsidR="00283E6B">
        <w:t xml:space="preserve"> </w:t>
      </w:r>
      <w:r>
        <w:t xml:space="preserve"> </w:t>
      </w:r>
      <w:r w:rsidRPr="00357C5A">
        <w:t>CSE204: Data Structures Sessional</w:t>
      </w:r>
    </w:p>
    <w:p w:rsidR="00357C5A" w:rsidRDefault="00AD4A1D" w:rsidP="00AD4A1D">
      <w:pPr>
        <w:pStyle w:val="NoSpacing"/>
      </w:pPr>
      <w:r>
        <w:t xml:space="preserve"> </w:t>
      </w:r>
    </w:p>
    <w:p w:rsidR="00357C5A" w:rsidRDefault="00357C5A" w:rsidP="00357C5A">
      <w:r>
        <w:t xml:space="preserve">Machine </w:t>
      </w:r>
      <w:proofErr w:type="gramStart"/>
      <w:r>
        <w:t>Configuration :</w:t>
      </w:r>
      <w:proofErr w:type="gramEnd"/>
    </w:p>
    <w:p w:rsidR="00357C5A" w:rsidRDefault="00357C5A" w:rsidP="00357C5A">
      <w:pPr>
        <w:ind w:firstLine="720"/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t xml:space="preserve"> Processor</w:t>
      </w:r>
      <w:r>
        <w:tab/>
      </w:r>
      <w:r w:rsidR="003B4CF8">
        <w:tab/>
      </w:r>
      <w:r>
        <w:t xml:space="preserve">: </w:t>
      </w: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Intel(R) Core(TM) i7-7700K CPU @ 4.20GHz 4.20 GHz</w:t>
      </w:r>
    </w:p>
    <w:p w:rsidR="00357C5A" w:rsidRDefault="00357C5A" w:rsidP="00357C5A">
      <w:pPr>
        <w:ind w:firstLine="720"/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t xml:space="preserve"> Ram</w:t>
      </w:r>
      <w:r>
        <w:tab/>
      </w:r>
      <w:r>
        <w:tab/>
      </w:r>
      <w:r w:rsidR="003B4CF8">
        <w:tab/>
      </w:r>
      <w:r>
        <w:t xml:space="preserve">: </w:t>
      </w: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8.00 GB (789 GB usable)</w:t>
      </w:r>
    </w:p>
    <w:p w:rsidR="00357C5A" w:rsidRDefault="00357C5A" w:rsidP="00357C5A">
      <w:pPr>
        <w:ind w:firstLine="720"/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t>System Type</w:t>
      </w:r>
      <w:r>
        <w:tab/>
      </w:r>
      <w:r w:rsidR="003B4CF8">
        <w:tab/>
      </w:r>
      <w:r>
        <w:t>:</w:t>
      </w:r>
      <w:r w:rsidRPr="00357C5A"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 xml:space="preserve"> </w:t>
      </w: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64 bit Operating System, x64 based processor</w:t>
      </w:r>
    </w:p>
    <w:p w:rsidR="00474D8E" w:rsidRDefault="00474D8E" w:rsidP="00357C5A">
      <w:pPr>
        <w:ind w:firstLine="720"/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Operation System</w:t>
      </w:r>
      <w:r w:rsidR="003B4CF8"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</w:r>
      <w:bookmarkStart w:id="0" w:name="_GoBack"/>
      <w:bookmarkEnd w:id="0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: Windows 10 Pro</w:t>
      </w:r>
    </w:p>
    <w:p w:rsidR="00E756E1" w:rsidRDefault="00E756E1" w:rsidP="00357C5A">
      <w:pP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proofErr w:type="gram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Complexity :</w:t>
      </w:r>
      <w:proofErr w:type="gram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 xml:space="preserve"> </w:t>
      </w:r>
    </w:p>
    <w:p w:rsidR="00E756E1" w:rsidRDefault="00E756E1" w:rsidP="00357C5A">
      <w:pP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  <w:t xml:space="preserve">Merge </w:t>
      </w:r>
      <w:proofErr w:type="gram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Sort :</w:t>
      </w:r>
      <w:proofErr w:type="gramEnd"/>
    </w:p>
    <w:p w:rsidR="00E756E1" w:rsidRDefault="00E756E1" w:rsidP="00357C5A">
      <w:pP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</w: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  <w:t xml:space="preserve">Best </w:t>
      </w:r>
      <w:proofErr w:type="gram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Case :</w:t>
      </w:r>
      <w:proofErr w:type="gram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 xml:space="preserve"> O(</w:t>
      </w:r>
      <w:proofErr w:type="spell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nlg</w:t>
      </w:r>
      <w:proofErr w:type="spell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(n))</w:t>
      </w:r>
    </w:p>
    <w:p w:rsidR="00E756E1" w:rsidRDefault="00E756E1" w:rsidP="00357C5A">
      <w:pP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</w: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  <w:t xml:space="preserve">Average </w:t>
      </w:r>
      <w:proofErr w:type="gram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Case :</w:t>
      </w:r>
      <w:proofErr w:type="gram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 xml:space="preserve"> O(</w:t>
      </w:r>
      <w:proofErr w:type="spell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nlg</w:t>
      </w:r>
      <w:proofErr w:type="spell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(n))</w:t>
      </w:r>
    </w:p>
    <w:p w:rsidR="00082252" w:rsidRDefault="00E756E1" w:rsidP="00357C5A">
      <w:pP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</w: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  <w:t xml:space="preserve">Worst </w:t>
      </w:r>
      <w:proofErr w:type="gram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Case :</w:t>
      </w:r>
      <w:proofErr w:type="gram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 xml:space="preserve"> O(</w:t>
      </w:r>
      <w:proofErr w:type="spell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nlg</w:t>
      </w:r>
      <w:proofErr w:type="spell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(n))</w:t>
      </w:r>
    </w:p>
    <w:p w:rsidR="00082252" w:rsidRDefault="00082252" w:rsidP="00357C5A">
      <w:pP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  <w:t xml:space="preserve">Quick </w:t>
      </w:r>
      <w:proofErr w:type="gram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Sort :</w:t>
      </w:r>
      <w:proofErr w:type="gramEnd"/>
    </w:p>
    <w:p w:rsidR="00082252" w:rsidRDefault="00082252" w:rsidP="00082252">
      <w:pP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</w: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</w: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 xml:space="preserve">Best </w:t>
      </w:r>
      <w:proofErr w:type="gram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Case :</w:t>
      </w:r>
      <w:proofErr w:type="gram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 xml:space="preserve"> O(</w:t>
      </w:r>
      <w:proofErr w:type="spell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nlg</w:t>
      </w:r>
      <w:proofErr w:type="spell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(n))</w:t>
      </w:r>
    </w:p>
    <w:p w:rsidR="00082252" w:rsidRDefault="00082252" w:rsidP="00082252">
      <w:pP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</w: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  <w:t xml:space="preserve">Average </w:t>
      </w:r>
      <w:proofErr w:type="gram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Case :</w:t>
      </w:r>
      <w:proofErr w:type="gram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 xml:space="preserve"> O(</w:t>
      </w:r>
      <w:proofErr w:type="spell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nlg</w:t>
      </w:r>
      <w:proofErr w:type="spell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(n))</w:t>
      </w:r>
    </w:p>
    <w:p w:rsidR="00082252" w:rsidRDefault="00082252" w:rsidP="00082252">
      <w:pP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</w: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ab/>
        <w:t xml:space="preserve">Worst </w:t>
      </w:r>
      <w:proofErr w:type="gramStart"/>
      <w:r w:rsidR="004C099C"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Case :</w:t>
      </w:r>
      <w:proofErr w:type="gramEnd"/>
      <w:r w:rsidR="004C099C"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 xml:space="preserve"> O(n</w:t>
      </w:r>
      <w:r w:rsidR="00CA5A35"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softHyphen/>
      </w:r>
      <w:r w:rsidR="00CA5A35"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  <w:vertAlign w:val="superscript"/>
        </w:rPr>
        <w:t>2</w:t>
      </w: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)</w:t>
      </w:r>
    </w:p>
    <w:p w:rsidR="00122470" w:rsidRDefault="00122470" w:rsidP="00082252">
      <w:pP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Regards</w:t>
      </w:r>
    </w:p>
    <w:p w:rsidR="00122470" w:rsidRDefault="00122470" w:rsidP="00082252">
      <w:pP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 xml:space="preserve">Mahdi </w:t>
      </w:r>
      <w:proofErr w:type="spell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Hasnat</w:t>
      </w:r>
      <w:proofErr w:type="spell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 xml:space="preserve"> </w:t>
      </w:r>
      <w:proofErr w:type="spellStart"/>
      <w:proofErr w:type="gramStart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Siyam</w:t>
      </w:r>
      <w:proofErr w:type="spell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(</w:t>
      </w:r>
      <w:proofErr w:type="gramEnd"/>
      <w: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  <w:t>1705003)</w:t>
      </w:r>
    </w:p>
    <w:p w:rsidR="00082252" w:rsidRPr="00357C5A" w:rsidRDefault="00082252" w:rsidP="00357C5A">
      <w:pPr>
        <w:rPr>
          <w:rFonts w:ascii="nunito_sansregular" w:hAnsi="nunito_sansregular"/>
          <w:color w:val="333333"/>
          <w:spacing w:val="5"/>
          <w:sz w:val="21"/>
          <w:szCs w:val="21"/>
          <w:shd w:val="clear" w:color="auto" w:fill="FFFFFF"/>
        </w:rPr>
      </w:pPr>
    </w:p>
    <w:sectPr w:rsidR="00082252" w:rsidRPr="00357C5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Bahnschrift Light"/>
    <w:panose1 w:val="020B0502040204020203"/>
    <w:charset w:val="00"/>
    <w:family w:val="swiss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nunito_sansregular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A1MTcysjCzMLUwMjdR0lEKTi0uzszPAykwrAUAQ1Gc5iwAAAA="/>
  </w:docVars>
  <w:rsids>
    <w:rsidRoot w:val="00357C5A"/>
    <w:rsid w:val="00082252"/>
    <w:rsid w:val="00122470"/>
    <w:rsid w:val="00283E6B"/>
    <w:rsid w:val="002C1039"/>
    <w:rsid w:val="00357C5A"/>
    <w:rsid w:val="003B4CF8"/>
    <w:rsid w:val="00474D8E"/>
    <w:rsid w:val="004C099C"/>
    <w:rsid w:val="008270EB"/>
    <w:rsid w:val="00AD4A1D"/>
    <w:rsid w:val="00CA5A35"/>
    <w:rsid w:val="00E756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D5B0FF"/>
  <w15:chartTrackingRefBased/>
  <w15:docId w15:val="{83C0A55C-7183-4E07-94EC-6BDDCA86D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82252"/>
  </w:style>
  <w:style w:type="paragraph" w:styleId="Heading1">
    <w:name w:val="heading 1"/>
    <w:basedOn w:val="Normal"/>
    <w:link w:val="Heading1Char"/>
    <w:uiPriority w:val="9"/>
    <w:qFormat/>
    <w:rsid w:val="00357C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7C5A"/>
    <w:rPr>
      <w:rFonts w:ascii="Times New Roman" w:eastAsia="Times New Roman" w:hAnsi="Times New Roman" w:cs="Times New Roman"/>
      <w:b/>
      <w:bCs/>
      <w:kern w:val="36"/>
      <w:sz w:val="48"/>
      <w:szCs w:val="48"/>
      <w:lang w:bidi="bn-IN"/>
    </w:rPr>
  </w:style>
  <w:style w:type="paragraph" w:styleId="NoSpacing">
    <w:name w:val="No Spacing"/>
    <w:uiPriority w:val="1"/>
    <w:qFormat/>
    <w:rsid w:val="00283E6B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34765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80</Words>
  <Characters>459</Characters>
  <Application>Microsoft Office Word</Application>
  <DocSecurity>0</DocSecurity>
  <Lines>3</Lines>
  <Paragraphs>1</Paragraphs>
  <ScaleCrop>false</ScaleCrop>
  <Company>CyberSpace</Company>
  <LinksUpToDate>false</LinksUpToDate>
  <CharactersWithSpaces>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i</dc:creator>
  <cp:keywords/>
  <dc:description/>
  <cp:lastModifiedBy>Mahdi</cp:lastModifiedBy>
  <cp:revision>23</cp:revision>
  <dcterms:created xsi:type="dcterms:W3CDTF">2019-07-25T16:53:00Z</dcterms:created>
  <dcterms:modified xsi:type="dcterms:W3CDTF">2019-07-25T17:06:00Z</dcterms:modified>
</cp:coreProperties>
</file>